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5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Purple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5th Kup / Purple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Sam 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m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 Style 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rse 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ing 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m Heel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fehand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dgehand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Fist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nifehand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mer Fist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per Cut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 Style 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 Low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Low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 Middle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Middle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 Degree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-Strike 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 + Strike in Front St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 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 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Sliding 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- Sliding Roundhous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- Sliding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rescent - Sliding Outside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Back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- Back Spin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- Back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low block in front stance; Defender: Joon bee &amp; nod, block,follow up with a strike and a kick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low block in front stance; Defender: Joon bee &amp; nod, block,follow up with a strike and a kick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, Orange, and Green Belt One 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Gi (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ody Movement Drill with Blo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ody Movement Drill with Blo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and Back / High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to Side / Outside Touch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e Back 45 / Outside Touch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Pivot / 45 Degree, Inside Touch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Pivot / Low Inside Touch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Step and Turn / Inside Touch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Spin / Outside Touch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Step / Low Outside Touch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 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5th Kup / Purple Belt</dc:title>
  <dc:creator/>
  <cp:keywords/>
  <dcterms:created xsi:type="dcterms:W3CDTF">2024-05-13T18:38:40Z</dcterms:created>
  <dcterms:modified xsi:type="dcterms:W3CDTF">2024-05-13T18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